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15A1" w:rsidRDefault="009C239C" w:rsidP="009C239C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 xml:space="preserve">Put the </w:t>
      </w:r>
      <w:r w:rsidR="00635B16">
        <w:rPr>
          <w:rFonts w:hint="eastAsia"/>
        </w:rPr>
        <w:t xml:space="preserve">two </w:t>
      </w:r>
      <w:r>
        <w:rPr>
          <w:rFonts w:hint="eastAsia"/>
        </w:rPr>
        <w:t xml:space="preserve">files </w:t>
      </w:r>
      <w:r w:rsidRPr="007F46B0">
        <w:rPr>
          <w:color w:val="FF0000"/>
        </w:rPr>
        <w:t>git.cmd</w:t>
      </w:r>
      <w:r w:rsidRPr="007F46B0">
        <w:rPr>
          <w:rFonts w:hint="eastAsia"/>
          <w:color w:val="FF0000"/>
        </w:rPr>
        <w:t xml:space="preserve"> </w:t>
      </w:r>
      <w:r>
        <w:t>and</w:t>
      </w:r>
      <w:r>
        <w:rPr>
          <w:rFonts w:hint="eastAsia"/>
        </w:rPr>
        <w:t xml:space="preserve"> </w:t>
      </w:r>
      <w:r w:rsidRPr="007F46B0">
        <w:rPr>
          <w:color w:val="FF0000"/>
        </w:rPr>
        <w:t>git.jar</w:t>
      </w:r>
      <w:r w:rsidRPr="007F46B0">
        <w:rPr>
          <w:rFonts w:hint="eastAsia"/>
          <w:color w:val="FF0000"/>
        </w:rPr>
        <w:t xml:space="preserve"> </w:t>
      </w:r>
      <w:r>
        <w:rPr>
          <w:rFonts w:hint="eastAsia"/>
        </w:rPr>
        <w:t xml:space="preserve">in the server </w:t>
      </w:r>
      <w:proofErr w:type="spellStart"/>
      <w:r>
        <w:rPr>
          <w:rFonts w:hint="eastAsia"/>
        </w:rPr>
        <w:t>installshield</w:t>
      </w:r>
      <w:proofErr w:type="spellEnd"/>
      <w:r>
        <w:rPr>
          <w:rFonts w:hint="eastAsia"/>
        </w:rPr>
        <w:t>-dev :</w:t>
      </w:r>
    </w:p>
    <w:p w:rsidR="005B7552" w:rsidRDefault="005B7552" w:rsidP="005B7552">
      <w:pPr>
        <w:pStyle w:val="ListParagraph"/>
        <w:rPr>
          <w:rFonts w:hint="eastAsia"/>
        </w:rPr>
      </w:pPr>
      <w:r>
        <w:rPr>
          <w:noProof/>
        </w:rPr>
        <w:drawing>
          <wp:inline distT="0" distB="0" distL="0" distR="0" wp14:anchorId="789691D2" wp14:editId="43652857">
            <wp:extent cx="5943600" cy="1469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552" w:rsidRDefault="005B7552" w:rsidP="005B7552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 xml:space="preserve">Double </w:t>
      </w:r>
      <w:r>
        <w:t>click</w:t>
      </w:r>
      <w:r>
        <w:rPr>
          <w:rFonts w:hint="eastAsia"/>
        </w:rPr>
        <w:t xml:space="preserve"> the file </w:t>
      </w:r>
      <w:r w:rsidRPr="007F46B0">
        <w:rPr>
          <w:color w:val="FF0000"/>
        </w:rPr>
        <w:t>git.cmd</w:t>
      </w:r>
      <w:r>
        <w:rPr>
          <w:rFonts w:hint="eastAsia"/>
          <w:color w:val="FF0000"/>
        </w:rPr>
        <w:t xml:space="preserve"> </w:t>
      </w:r>
      <w:r w:rsidRPr="005B7552">
        <w:rPr>
          <w:rFonts w:hint="eastAsia"/>
        </w:rPr>
        <w:t xml:space="preserve">and </w:t>
      </w:r>
      <w:r>
        <w:rPr>
          <w:rFonts w:hint="eastAsia"/>
        </w:rPr>
        <w:t>input the version number:</w:t>
      </w:r>
    </w:p>
    <w:p w:rsidR="005B7552" w:rsidRDefault="005B7552" w:rsidP="005B7552">
      <w:pPr>
        <w:pStyle w:val="ListParagraph"/>
        <w:rPr>
          <w:rFonts w:hint="eastAsia"/>
        </w:rPr>
      </w:pPr>
      <w:r>
        <w:rPr>
          <w:noProof/>
        </w:rPr>
        <w:drawing>
          <wp:inline distT="0" distB="0" distL="0" distR="0" wp14:anchorId="033EEA49" wp14:editId="071DBC1A">
            <wp:extent cx="3533334" cy="590476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33334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552" w:rsidRDefault="005B7552" w:rsidP="005B7552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It will send the email</w:t>
      </w:r>
    </w:p>
    <w:p w:rsidR="009C239C" w:rsidRDefault="005B7552" w:rsidP="009C239C">
      <w:pPr>
        <w:pStyle w:val="ListParagraph"/>
        <w:rPr>
          <w:rFonts w:hint="eastAsia"/>
        </w:rPr>
      </w:pPr>
      <w:r>
        <w:rPr>
          <w:noProof/>
        </w:rPr>
        <w:drawing>
          <wp:inline distT="0" distB="0" distL="0" distR="0" wp14:anchorId="2227044A" wp14:editId="17004DB3">
            <wp:extent cx="3885715" cy="876191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5715" cy="87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7552" w:rsidRDefault="005B7552" w:rsidP="005B7552">
      <w:pPr>
        <w:pStyle w:val="ListParagraph"/>
        <w:numPr>
          <w:ilvl w:val="0"/>
          <w:numId w:val="1"/>
        </w:numPr>
      </w:pPr>
      <w:r>
        <w:t>C</w:t>
      </w:r>
      <w:r>
        <w:rPr>
          <w:rFonts w:hint="eastAsia"/>
        </w:rPr>
        <w:t>heck the email</w:t>
      </w:r>
    </w:p>
    <w:p w:rsidR="005B7552" w:rsidRDefault="00846512" w:rsidP="00815CB7">
      <w:pPr>
        <w:pStyle w:val="ListParagraph"/>
      </w:pPr>
      <w:r>
        <w:rPr>
          <w:noProof/>
        </w:rPr>
        <w:drawing>
          <wp:inline distT="0" distB="0" distL="0" distR="0" wp14:anchorId="4D2ACCDC" wp14:editId="37CCFFFC">
            <wp:extent cx="5943600" cy="23215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B75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7F345F"/>
    <w:multiLevelType w:val="hybridMultilevel"/>
    <w:tmpl w:val="6C846C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TA0MjEztjQytjRV0lEKTi0uzszPAykwrAUAHb/vviwAAAA="/>
  </w:docVars>
  <w:rsids>
    <w:rsidRoot w:val="00F11FE1"/>
    <w:rsid w:val="005B7552"/>
    <w:rsid w:val="00635B16"/>
    <w:rsid w:val="007F46B0"/>
    <w:rsid w:val="00815CB7"/>
    <w:rsid w:val="00846512"/>
    <w:rsid w:val="009C239C"/>
    <w:rsid w:val="00C837F0"/>
    <w:rsid w:val="00CE0D82"/>
    <w:rsid w:val="00F1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23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75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5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239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75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5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cy xiang</dc:creator>
  <cp:keywords/>
  <dc:description/>
  <cp:lastModifiedBy>tracy xiang</cp:lastModifiedBy>
  <cp:revision>7</cp:revision>
  <dcterms:created xsi:type="dcterms:W3CDTF">2017-04-13T09:42:00Z</dcterms:created>
  <dcterms:modified xsi:type="dcterms:W3CDTF">2017-04-13T09:50:00Z</dcterms:modified>
</cp:coreProperties>
</file>